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20148F33" w:rsidR="000172AA" w:rsidRPr="000172AA" w:rsidRDefault="000172AA" w:rsidP="00E31880">
      <w:pPr>
        <w:jc w:val="center"/>
        <w:rPr>
          <w:b/>
          <w:bCs/>
          <w:sz w:val="32"/>
          <w:szCs w:val="32"/>
        </w:rPr>
      </w:pPr>
      <w:r>
        <w:rPr>
          <w:b/>
          <w:bCs/>
          <w:sz w:val="32"/>
          <w:szCs w:val="32"/>
        </w:rPr>
        <w:t>(</w:t>
      </w:r>
      <w:r w:rsidR="00DB291F">
        <w:rPr>
          <w:b/>
          <w:bCs/>
          <w:sz w:val="32"/>
          <w:szCs w:val="32"/>
        </w:rPr>
        <w:t>Georgi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086E520D" w:rsidR="00C543C7" w:rsidRDefault="00DB291F" w:rsidP="00E31880">
            <w:pPr>
              <w:rPr>
                <w:sz w:val="22"/>
                <w:szCs w:val="22"/>
              </w:rPr>
            </w:pPr>
            <w:r>
              <w:rPr>
                <w:sz w:val="22"/>
                <w:szCs w:val="22"/>
              </w:rPr>
              <w:t>Georg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7168B" w14:textId="77777777" w:rsidR="005725C1" w:rsidRDefault="005725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4EBB76E" w:rsidR="00F4034F" w:rsidRPr="005725C1" w:rsidRDefault="00F4034F" w:rsidP="005725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75FF4" w14:textId="77777777" w:rsidR="005725C1" w:rsidRDefault="005725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DF12A" w14:textId="77777777" w:rsidR="005725C1" w:rsidRDefault="005725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DA057EB" w:rsidR="00F4034F" w:rsidRPr="005725C1" w:rsidRDefault="00F4034F" w:rsidP="005725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3F6DD" w14:textId="77777777" w:rsidR="005725C1" w:rsidRDefault="005725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7864983">
    <w:abstractNumId w:val="1"/>
  </w:num>
  <w:num w:numId="2" w16cid:durableId="11727234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725C1"/>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B291F"/>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17</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